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3A3CF" w14:textId="6255C8E9" w:rsidR="00AC2D18" w:rsidRPr="00454C92" w:rsidRDefault="00151AEB" w:rsidP="001F708F">
      <w:pPr>
        <w:pStyle w:val="Corpodetexto2"/>
        <w:spacing w:line="400" w:lineRule="atLeast"/>
        <w:jc w:val="center"/>
        <w:rPr>
          <w:b/>
          <w:sz w:val="32"/>
          <w:szCs w:val="32"/>
        </w:rPr>
      </w:pPr>
      <w:r>
        <w:rPr>
          <w:b/>
          <w:noProof/>
          <w:sz w:val="24"/>
          <w:szCs w:val="24"/>
          <w:lang w:val="pt-B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23BB23C" wp14:editId="6CADCB1B">
                <wp:simplePos x="0" y="0"/>
                <wp:positionH relativeFrom="column">
                  <wp:posOffset>4910455</wp:posOffset>
                </wp:positionH>
                <wp:positionV relativeFrom="paragraph">
                  <wp:posOffset>-981075</wp:posOffset>
                </wp:positionV>
                <wp:extent cx="1057910" cy="1409700"/>
                <wp:effectExtent l="0" t="0" r="8890" b="0"/>
                <wp:wrapNone/>
                <wp:docPr id="1688536136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325E9" w14:textId="77777777" w:rsidR="00AC2D18" w:rsidRDefault="00AC2D18">
                            <w:pPr>
                              <w:rPr>
                                <w:lang w:val="pt-BR"/>
                              </w:rPr>
                            </w:pPr>
                          </w:p>
                          <w:p w14:paraId="52621AA9" w14:textId="77777777" w:rsidR="00AC2D18" w:rsidRDefault="00AC2D18">
                            <w:pPr>
                              <w:rPr>
                                <w:lang w:val="pt-BR"/>
                              </w:rPr>
                            </w:pPr>
                          </w:p>
                          <w:p w14:paraId="18A59605" w14:textId="77777777" w:rsidR="00AC2D18" w:rsidRDefault="00AC2D18">
                            <w:pPr>
                              <w:rPr>
                                <w:lang w:val="pt-BR"/>
                              </w:rPr>
                            </w:pPr>
                          </w:p>
                          <w:p w14:paraId="23790261" w14:textId="77777777" w:rsidR="00AC2D18" w:rsidRDefault="00AC2D18">
                            <w:pPr>
                              <w:rPr>
                                <w:lang w:val="pt-BR"/>
                              </w:rPr>
                            </w:pPr>
                          </w:p>
                          <w:p w14:paraId="745CFE6E" w14:textId="77777777" w:rsidR="00AC2D18" w:rsidRPr="00AC2D18" w:rsidRDefault="00AC2D18" w:rsidP="00AC2D18">
                            <w:pPr>
                              <w:jc w:val="center"/>
                              <w:rPr>
                                <w:lang w:val="pt-BR"/>
                              </w:rPr>
                            </w:pPr>
                            <w:r>
                              <w:rPr>
                                <w:lang w:val="pt-BR"/>
                              </w:rPr>
                              <w:t>Foto 3 x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3BB23C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386.65pt;margin-top:-77.25pt;width:83.3pt;height:11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">
                <v:textbox>
                  <w:txbxContent>
                    <w:p w14:paraId="2FD325E9" w14:textId="77777777" w:rsidR="00AC2D18" w:rsidRDefault="00AC2D18">
                      <w:pPr>
                        <w:rPr>
                          <w:lang w:val="pt-BR"/>
                        </w:rPr>
                      </w:pPr>
                    </w:p>
                    <w:p w14:paraId="52621AA9" w14:textId="77777777" w:rsidR="00AC2D18" w:rsidRDefault="00AC2D18">
                      <w:pPr>
                        <w:rPr>
                          <w:lang w:val="pt-BR"/>
                        </w:rPr>
                      </w:pPr>
                    </w:p>
                    <w:p w14:paraId="18A59605" w14:textId="77777777" w:rsidR="00AC2D18" w:rsidRDefault="00AC2D18">
                      <w:pPr>
                        <w:rPr>
                          <w:lang w:val="pt-BR"/>
                        </w:rPr>
                      </w:pPr>
                    </w:p>
                    <w:p w14:paraId="23790261" w14:textId="77777777" w:rsidR="00AC2D18" w:rsidRDefault="00AC2D18">
                      <w:pPr>
                        <w:rPr>
                          <w:lang w:val="pt-BR"/>
                        </w:rPr>
                      </w:pPr>
                    </w:p>
                    <w:p w14:paraId="745CFE6E" w14:textId="77777777" w:rsidR="00AC2D18" w:rsidRPr="00AC2D18" w:rsidRDefault="00AC2D18" w:rsidP="00AC2D18">
                      <w:pPr>
                        <w:jc w:val="center"/>
                        <w:rPr>
                          <w:lang w:val="pt-BR"/>
                        </w:rPr>
                      </w:pPr>
                      <w:r>
                        <w:rPr>
                          <w:lang w:val="pt-BR"/>
                        </w:rPr>
                        <w:t>Foto 3 x 4</w:t>
                      </w:r>
                    </w:p>
                  </w:txbxContent>
                </v:textbox>
              </v:shape>
            </w:pict>
          </mc:Fallback>
        </mc:AlternateContent>
      </w:r>
      <w:r w:rsidR="00412079" w:rsidRPr="00454C92">
        <w:rPr>
          <w:b/>
          <w:sz w:val="32"/>
          <w:szCs w:val="32"/>
        </w:rPr>
        <w:t xml:space="preserve">FICHA </w:t>
      </w:r>
      <w:r w:rsidR="00685AC8" w:rsidRPr="00454C92">
        <w:rPr>
          <w:b/>
          <w:sz w:val="32"/>
          <w:szCs w:val="32"/>
        </w:rPr>
        <w:t>C</w:t>
      </w:r>
      <w:r w:rsidR="00412079" w:rsidRPr="00454C92">
        <w:rPr>
          <w:b/>
          <w:sz w:val="32"/>
          <w:szCs w:val="32"/>
        </w:rPr>
        <w:t>ADASTRAL</w:t>
      </w:r>
      <w:r w:rsidR="00A1688A" w:rsidRPr="00454C92">
        <w:rPr>
          <w:b/>
          <w:sz w:val="32"/>
          <w:szCs w:val="32"/>
        </w:rPr>
        <w:t xml:space="preserve"> DISCENTE</w:t>
      </w:r>
    </w:p>
    <w:p w14:paraId="6D20051A" w14:textId="77777777" w:rsidR="00A1688A" w:rsidRPr="00454C92" w:rsidRDefault="00A1688A" w:rsidP="00A1688A">
      <w:pPr>
        <w:pStyle w:val="Corpodetexto2"/>
        <w:spacing w:line="400" w:lineRule="atLeast"/>
        <w:rPr>
          <w:b/>
          <w:sz w:val="24"/>
          <w:szCs w:val="24"/>
        </w:rPr>
      </w:pPr>
    </w:p>
    <w:p w14:paraId="0070AC89" w14:textId="77777777" w:rsidR="00A1688A" w:rsidRPr="00454C92" w:rsidRDefault="00F35794" w:rsidP="00A1688A">
      <w:pPr>
        <w:pStyle w:val="Corpodetexto2"/>
        <w:spacing w:line="400" w:lineRule="atLeast"/>
        <w:rPr>
          <w:b/>
          <w:sz w:val="28"/>
          <w:szCs w:val="28"/>
        </w:rPr>
      </w:pPr>
      <w:r w:rsidRPr="00454C92">
        <w:rPr>
          <w:b/>
          <w:sz w:val="28"/>
          <w:szCs w:val="28"/>
        </w:rPr>
        <w:t xml:space="preserve">I – </w:t>
      </w:r>
      <w:r w:rsidR="00A1688A" w:rsidRPr="00454C92">
        <w:rPr>
          <w:b/>
          <w:sz w:val="28"/>
          <w:szCs w:val="28"/>
        </w:rPr>
        <w:t>IDENTIFICAÇÃO</w:t>
      </w:r>
    </w:p>
    <w:tbl>
      <w:tblPr>
        <w:tblW w:w="9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3509"/>
        <w:gridCol w:w="1985"/>
        <w:gridCol w:w="1964"/>
      </w:tblGrid>
      <w:tr w:rsidR="00DD33B5" w:rsidRPr="00454C92" w14:paraId="7CA63D01" w14:textId="77777777" w:rsidTr="00454C92">
        <w:tc>
          <w:tcPr>
            <w:tcW w:w="1844" w:type="dxa"/>
            <w:vAlign w:val="center"/>
          </w:tcPr>
          <w:p w14:paraId="7D97C16F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7458" w:type="dxa"/>
            <w:gridSpan w:val="3"/>
            <w:vAlign w:val="center"/>
          </w:tcPr>
          <w:p w14:paraId="41E4ABF9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</w:tr>
      <w:tr w:rsidR="00DD33B5" w:rsidRPr="00454C92" w14:paraId="23E523DB" w14:textId="77777777" w:rsidTr="00454C92">
        <w:tc>
          <w:tcPr>
            <w:tcW w:w="1844" w:type="dxa"/>
            <w:vAlign w:val="center"/>
          </w:tcPr>
          <w:p w14:paraId="107F4F7E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Sexo</w:t>
            </w:r>
          </w:p>
        </w:tc>
        <w:tc>
          <w:tcPr>
            <w:tcW w:w="3509" w:type="dxa"/>
            <w:vAlign w:val="center"/>
          </w:tcPr>
          <w:p w14:paraId="7F195FA0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0B766893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Data Nascimento</w:t>
            </w:r>
          </w:p>
        </w:tc>
        <w:tc>
          <w:tcPr>
            <w:tcW w:w="1964" w:type="dxa"/>
            <w:vAlign w:val="center"/>
          </w:tcPr>
          <w:p w14:paraId="58969529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</w:tr>
      <w:tr w:rsidR="00DD33B5" w:rsidRPr="00454C92" w14:paraId="3788C5E8" w14:textId="77777777" w:rsidTr="00454C92">
        <w:tc>
          <w:tcPr>
            <w:tcW w:w="1844" w:type="dxa"/>
            <w:vAlign w:val="center"/>
          </w:tcPr>
          <w:p w14:paraId="289D59DC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idade</w:t>
            </w:r>
            <w:r w:rsidR="004E2AD2" w:rsidRPr="00454C92">
              <w:rPr>
                <w:b/>
                <w:sz w:val="24"/>
                <w:szCs w:val="24"/>
              </w:rPr>
              <w:t>/UF</w:t>
            </w:r>
          </w:p>
        </w:tc>
        <w:tc>
          <w:tcPr>
            <w:tcW w:w="3509" w:type="dxa"/>
            <w:vAlign w:val="center"/>
          </w:tcPr>
          <w:p w14:paraId="378D0378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37CAF56D" w14:textId="77777777" w:rsidR="00DD33B5" w:rsidRPr="00454C92" w:rsidRDefault="004E2AD2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Etnia</w:t>
            </w:r>
          </w:p>
        </w:tc>
        <w:tc>
          <w:tcPr>
            <w:tcW w:w="1964" w:type="dxa"/>
            <w:vAlign w:val="center"/>
          </w:tcPr>
          <w:p w14:paraId="0036207B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</w:tr>
      <w:tr w:rsidR="00DD33B5" w:rsidRPr="00454C92" w14:paraId="33A10937" w14:textId="77777777" w:rsidTr="00454C92">
        <w:tc>
          <w:tcPr>
            <w:tcW w:w="1844" w:type="dxa"/>
            <w:vAlign w:val="center"/>
          </w:tcPr>
          <w:p w14:paraId="151D2A1B" w14:textId="77777777" w:rsidR="00DD33B5" w:rsidRPr="00454C92" w:rsidRDefault="00DD33B5" w:rsidP="00454C92">
            <w:pPr>
              <w:pStyle w:val="Corpodetexto2"/>
              <w:spacing w:line="400" w:lineRule="atLeast"/>
              <w:jc w:val="center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acionalidade</w:t>
            </w:r>
          </w:p>
        </w:tc>
        <w:tc>
          <w:tcPr>
            <w:tcW w:w="3509" w:type="dxa"/>
            <w:vAlign w:val="center"/>
          </w:tcPr>
          <w:p w14:paraId="1AE500FD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5E639FB5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Estado Civil</w:t>
            </w:r>
          </w:p>
        </w:tc>
        <w:tc>
          <w:tcPr>
            <w:tcW w:w="1964" w:type="dxa"/>
            <w:vAlign w:val="center"/>
          </w:tcPr>
          <w:p w14:paraId="2EF2CCA1" w14:textId="77777777" w:rsidR="00DD33B5" w:rsidRPr="00454C92" w:rsidRDefault="00DD33B5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</w:tr>
      <w:tr w:rsidR="004E2AD2" w:rsidRPr="00454C92" w14:paraId="47D577C2" w14:textId="77777777" w:rsidTr="00454C92">
        <w:tc>
          <w:tcPr>
            <w:tcW w:w="1844" w:type="dxa"/>
            <w:vAlign w:val="center"/>
          </w:tcPr>
          <w:p w14:paraId="43EB5CD2" w14:textId="77777777" w:rsidR="004E2AD2" w:rsidRPr="00454C92" w:rsidRDefault="004E2AD2" w:rsidP="00454C92">
            <w:pPr>
              <w:pStyle w:val="Corpodetexto2"/>
              <w:spacing w:line="400" w:lineRule="atLeast"/>
              <w:jc w:val="center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ome da Mãe</w:t>
            </w:r>
          </w:p>
        </w:tc>
        <w:tc>
          <w:tcPr>
            <w:tcW w:w="7458" w:type="dxa"/>
            <w:gridSpan w:val="3"/>
            <w:vAlign w:val="center"/>
          </w:tcPr>
          <w:p w14:paraId="3754B5F6" w14:textId="77777777" w:rsidR="004E2AD2" w:rsidRPr="00454C92" w:rsidRDefault="004E2AD2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</w:tr>
      <w:tr w:rsidR="00DD33B5" w:rsidRPr="00454C92" w14:paraId="7F271B6A" w14:textId="77777777" w:rsidTr="00454C92">
        <w:tc>
          <w:tcPr>
            <w:tcW w:w="1844" w:type="dxa"/>
            <w:vAlign w:val="center"/>
          </w:tcPr>
          <w:p w14:paraId="63601BB3" w14:textId="77777777" w:rsidR="00DD33B5" w:rsidRPr="00454C92" w:rsidRDefault="00DD33B5" w:rsidP="00454C92">
            <w:pPr>
              <w:pStyle w:val="Corpodetexto2"/>
              <w:spacing w:line="400" w:lineRule="atLeast"/>
              <w:jc w:val="center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ome do Pai</w:t>
            </w:r>
          </w:p>
        </w:tc>
        <w:tc>
          <w:tcPr>
            <w:tcW w:w="7458" w:type="dxa"/>
            <w:gridSpan w:val="3"/>
            <w:vAlign w:val="center"/>
          </w:tcPr>
          <w:p w14:paraId="79139424" w14:textId="77777777" w:rsidR="00DD33B5" w:rsidRPr="00454C92" w:rsidRDefault="00DD33B5" w:rsidP="00454C92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1A53B8E8" w14:textId="77777777" w:rsidR="00A1688A" w:rsidRPr="00454C92" w:rsidRDefault="00A1688A" w:rsidP="00A1688A">
      <w:pPr>
        <w:pStyle w:val="Corpodetexto2"/>
        <w:spacing w:line="400" w:lineRule="atLeast"/>
        <w:rPr>
          <w:b/>
          <w:sz w:val="24"/>
          <w:szCs w:val="24"/>
        </w:rPr>
      </w:pPr>
    </w:p>
    <w:p w14:paraId="18E95874" w14:textId="77777777" w:rsidR="00A1688A" w:rsidRPr="00454C92" w:rsidRDefault="00F35794" w:rsidP="00A1688A">
      <w:pPr>
        <w:pStyle w:val="Corpodetexto2"/>
        <w:spacing w:line="400" w:lineRule="atLeast"/>
        <w:rPr>
          <w:b/>
          <w:sz w:val="28"/>
          <w:szCs w:val="28"/>
        </w:rPr>
      </w:pPr>
      <w:r w:rsidRPr="00454C92">
        <w:rPr>
          <w:b/>
          <w:sz w:val="28"/>
          <w:szCs w:val="28"/>
        </w:rPr>
        <w:t xml:space="preserve">II – </w:t>
      </w:r>
      <w:r w:rsidR="00A1688A" w:rsidRPr="00454C92">
        <w:rPr>
          <w:b/>
          <w:sz w:val="28"/>
          <w:szCs w:val="28"/>
        </w:rPr>
        <w:t>DOCUMENTAÇÃO</w:t>
      </w:r>
    </w:p>
    <w:tbl>
      <w:tblPr>
        <w:tblW w:w="9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835"/>
        <w:gridCol w:w="2268"/>
        <w:gridCol w:w="1903"/>
      </w:tblGrid>
      <w:tr w:rsidR="00DD33B5" w:rsidRPr="00454C92" w14:paraId="0A1F94D5" w14:textId="77777777" w:rsidTr="005F4300">
        <w:tc>
          <w:tcPr>
            <w:tcW w:w="2235" w:type="dxa"/>
          </w:tcPr>
          <w:p w14:paraId="4AF30825" w14:textId="77777777" w:rsidR="00685AC8" w:rsidRPr="00454C92" w:rsidRDefault="00685AC8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RG</w:t>
            </w:r>
          </w:p>
        </w:tc>
        <w:tc>
          <w:tcPr>
            <w:tcW w:w="2835" w:type="dxa"/>
          </w:tcPr>
          <w:p w14:paraId="688C6182" w14:textId="77777777" w:rsidR="00685AC8" w:rsidRPr="00454C92" w:rsidRDefault="00685AC8" w:rsidP="00454C92">
            <w:pPr>
              <w:pStyle w:val="Corpodetexto2"/>
              <w:spacing w:line="400" w:lineRule="atLeast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6C85B1E8" w14:textId="77777777" w:rsidR="00685AC8" w:rsidRPr="00454C92" w:rsidRDefault="00685AC8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Órgão Expedidor</w:t>
            </w:r>
          </w:p>
        </w:tc>
        <w:tc>
          <w:tcPr>
            <w:tcW w:w="1903" w:type="dxa"/>
          </w:tcPr>
          <w:p w14:paraId="600710E2" w14:textId="77777777" w:rsidR="00685AC8" w:rsidRPr="00454C92" w:rsidRDefault="00685AC8" w:rsidP="00324942">
            <w:pPr>
              <w:pStyle w:val="Corpodetexto2"/>
              <w:spacing w:line="400" w:lineRule="atLeast"/>
              <w:jc w:val="center"/>
              <w:rPr>
                <w:sz w:val="24"/>
                <w:szCs w:val="24"/>
              </w:rPr>
            </w:pPr>
          </w:p>
        </w:tc>
      </w:tr>
      <w:tr w:rsidR="00DD33B5" w:rsidRPr="00454C92" w14:paraId="0E2B28EB" w14:textId="77777777" w:rsidTr="005F4300">
        <w:tc>
          <w:tcPr>
            <w:tcW w:w="2235" w:type="dxa"/>
          </w:tcPr>
          <w:p w14:paraId="789D63FA" w14:textId="77777777" w:rsidR="00685AC8" w:rsidRPr="00454C92" w:rsidRDefault="00F35794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Data Emissão</w:t>
            </w:r>
          </w:p>
        </w:tc>
        <w:tc>
          <w:tcPr>
            <w:tcW w:w="2835" w:type="dxa"/>
          </w:tcPr>
          <w:p w14:paraId="49115B4A" w14:textId="77777777" w:rsidR="00685AC8" w:rsidRPr="00454C92" w:rsidRDefault="00685AC8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39E80E42" w14:textId="77777777" w:rsidR="00685AC8" w:rsidRPr="00454C92" w:rsidRDefault="009A1BFB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UF de Emissão</w:t>
            </w:r>
          </w:p>
        </w:tc>
        <w:tc>
          <w:tcPr>
            <w:tcW w:w="1903" w:type="dxa"/>
          </w:tcPr>
          <w:p w14:paraId="1677D4CB" w14:textId="77777777" w:rsidR="00685AC8" w:rsidRPr="00454C92" w:rsidRDefault="00685AC8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DD33B5" w:rsidRPr="00454C92" w14:paraId="114349BE" w14:textId="77777777" w:rsidTr="005F4300">
        <w:tc>
          <w:tcPr>
            <w:tcW w:w="2235" w:type="dxa"/>
          </w:tcPr>
          <w:p w14:paraId="28CD898D" w14:textId="77777777" w:rsidR="00685AC8" w:rsidRPr="00454C92" w:rsidRDefault="009A1BFB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PF</w:t>
            </w:r>
          </w:p>
        </w:tc>
        <w:tc>
          <w:tcPr>
            <w:tcW w:w="2835" w:type="dxa"/>
          </w:tcPr>
          <w:p w14:paraId="7022B951" w14:textId="77777777" w:rsidR="00685AC8" w:rsidRPr="00454C92" w:rsidRDefault="00685AC8" w:rsidP="009F3D33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F2C431F" w14:textId="77777777" w:rsidR="00685AC8" w:rsidRPr="00454C92" w:rsidRDefault="009A1BFB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TPS</w:t>
            </w:r>
          </w:p>
        </w:tc>
        <w:tc>
          <w:tcPr>
            <w:tcW w:w="1903" w:type="dxa"/>
          </w:tcPr>
          <w:p w14:paraId="6017EF46" w14:textId="77777777" w:rsidR="00685AC8" w:rsidRPr="00454C92" w:rsidRDefault="00685AC8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9A1BFB" w:rsidRPr="00454C92" w14:paraId="33408797" w14:textId="77777777" w:rsidTr="005F4300">
        <w:tc>
          <w:tcPr>
            <w:tcW w:w="2235" w:type="dxa"/>
          </w:tcPr>
          <w:p w14:paraId="5D70B46B" w14:textId="77777777" w:rsidR="009A1BFB" w:rsidRPr="00454C92" w:rsidRDefault="009A1BFB" w:rsidP="006C456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ítulo Eleitor</w:t>
            </w:r>
          </w:p>
        </w:tc>
        <w:tc>
          <w:tcPr>
            <w:tcW w:w="2835" w:type="dxa"/>
          </w:tcPr>
          <w:p w14:paraId="47C66821" w14:textId="77777777" w:rsidR="009A1BFB" w:rsidRPr="00454C92" w:rsidRDefault="009A1BFB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21958C1D" w14:textId="77777777" w:rsidR="009A1BFB" w:rsidRPr="00454C92" w:rsidRDefault="009A1BFB" w:rsidP="00C73F9D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Zona/Seção</w:t>
            </w:r>
          </w:p>
        </w:tc>
        <w:tc>
          <w:tcPr>
            <w:tcW w:w="1903" w:type="dxa"/>
          </w:tcPr>
          <w:p w14:paraId="012CEB03" w14:textId="77777777" w:rsidR="009A1BFB" w:rsidRPr="00454C92" w:rsidRDefault="009A1BFB" w:rsidP="00FD0E7F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9A1BFB" w:rsidRPr="00454C92" w14:paraId="71A408F8" w14:textId="77777777" w:rsidTr="005F4300">
        <w:tc>
          <w:tcPr>
            <w:tcW w:w="2235" w:type="dxa"/>
          </w:tcPr>
          <w:p w14:paraId="4D9E79DB" w14:textId="77777777" w:rsidR="009A1BFB" w:rsidRPr="00454C92" w:rsidRDefault="009A1BFB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ertificado Militar</w:t>
            </w:r>
          </w:p>
        </w:tc>
        <w:tc>
          <w:tcPr>
            <w:tcW w:w="2835" w:type="dxa"/>
          </w:tcPr>
          <w:p w14:paraId="53B5AF45" w14:textId="77777777" w:rsidR="009A1BFB" w:rsidRPr="00454C92" w:rsidRDefault="009A1BFB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C11D104" w14:textId="77777777" w:rsidR="009A1BFB" w:rsidRPr="00454C92" w:rsidRDefault="009A1BFB" w:rsidP="00685AC8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Passaporte</w:t>
            </w:r>
          </w:p>
        </w:tc>
        <w:tc>
          <w:tcPr>
            <w:tcW w:w="1903" w:type="dxa"/>
          </w:tcPr>
          <w:p w14:paraId="528C7652" w14:textId="77777777" w:rsidR="009A1BFB" w:rsidRPr="00454C92" w:rsidRDefault="009A1BFB" w:rsidP="00685AC8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</w:tbl>
    <w:p w14:paraId="3CF9027D" w14:textId="77777777" w:rsidR="00A1688A" w:rsidRPr="00454C92" w:rsidRDefault="00A1688A" w:rsidP="00A1688A">
      <w:pPr>
        <w:pStyle w:val="Corpodetexto2"/>
        <w:spacing w:line="400" w:lineRule="atLeast"/>
        <w:rPr>
          <w:b/>
          <w:sz w:val="24"/>
          <w:szCs w:val="24"/>
        </w:rPr>
      </w:pPr>
    </w:p>
    <w:p w14:paraId="37E13A92" w14:textId="77777777" w:rsidR="00A1688A" w:rsidRPr="00454C92" w:rsidRDefault="00412079" w:rsidP="00A1688A">
      <w:pPr>
        <w:pStyle w:val="Corpodetexto2"/>
        <w:spacing w:line="400" w:lineRule="atLeast"/>
        <w:rPr>
          <w:b/>
          <w:sz w:val="28"/>
          <w:szCs w:val="28"/>
        </w:rPr>
      </w:pPr>
      <w:r w:rsidRPr="00454C92">
        <w:rPr>
          <w:b/>
          <w:sz w:val="28"/>
          <w:szCs w:val="28"/>
        </w:rPr>
        <w:t xml:space="preserve">III – </w:t>
      </w:r>
      <w:r w:rsidR="00A1688A" w:rsidRPr="00454C92">
        <w:rPr>
          <w:b/>
          <w:sz w:val="28"/>
          <w:szCs w:val="28"/>
        </w:rPr>
        <w:t>CONTATO</w:t>
      </w:r>
    </w:p>
    <w:tbl>
      <w:tblPr>
        <w:tblW w:w="9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3256"/>
        <w:gridCol w:w="1984"/>
        <w:gridCol w:w="2186"/>
      </w:tblGrid>
      <w:tr w:rsidR="009C63F0" w:rsidRPr="00454C92" w14:paraId="1E653114" w14:textId="77777777" w:rsidTr="009C63F0">
        <w:tc>
          <w:tcPr>
            <w:tcW w:w="1814" w:type="dxa"/>
          </w:tcPr>
          <w:p w14:paraId="5690BF9D" w14:textId="77777777" w:rsidR="009C63F0" w:rsidRPr="00454C92" w:rsidRDefault="009C63F0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Rua/Av:</w:t>
            </w:r>
          </w:p>
        </w:tc>
        <w:tc>
          <w:tcPr>
            <w:tcW w:w="3256" w:type="dxa"/>
          </w:tcPr>
          <w:p w14:paraId="0A13DC4E" w14:textId="77777777" w:rsidR="009C63F0" w:rsidRPr="00454C92" w:rsidRDefault="009C63F0" w:rsidP="009C63F0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6F74FE3" w14:textId="77777777" w:rsidR="009C63F0" w:rsidRPr="00454C92" w:rsidRDefault="009C63F0" w:rsidP="00527F5B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º</w:t>
            </w:r>
            <w:r w:rsidR="00454C92" w:rsidRPr="00454C92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186" w:type="dxa"/>
          </w:tcPr>
          <w:p w14:paraId="48C0901B" w14:textId="77777777" w:rsidR="009C63F0" w:rsidRPr="00454C92" w:rsidRDefault="009C63F0" w:rsidP="009C63F0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38796D" w:rsidRPr="00454C92" w14:paraId="30EA9665" w14:textId="77777777" w:rsidTr="009F3D33">
        <w:tc>
          <w:tcPr>
            <w:tcW w:w="1814" w:type="dxa"/>
          </w:tcPr>
          <w:p w14:paraId="2B189ADE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Bairro</w:t>
            </w:r>
          </w:p>
        </w:tc>
        <w:tc>
          <w:tcPr>
            <w:tcW w:w="3256" w:type="dxa"/>
          </w:tcPr>
          <w:p w14:paraId="69F9FEE1" w14:textId="77777777" w:rsidR="00DD33B5" w:rsidRPr="00454C92" w:rsidRDefault="00DD33B5" w:rsidP="009D4862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6B3DB79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idade</w:t>
            </w:r>
          </w:p>
        </w:tc>
        <w:tc>
          <w:tcPr>
            <w:tcW w:w="2186" w:type="dxa"/>
          </w:tcPr>
          <w:p w14:paraId="2CF793B7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38796D" w:rsidRPr="00454C92" w14:paraId="1366A88D" w14:textId="77777777" w:rsidTr="009F3D33">
        <w:tc>
          <w:tcPr>
            <w:tcW w:w="1814" w:type="dxa"/>
          </w:tcPr>
          <w:p w14:paraId="32985C09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EP</w:t>
            </w:r>
          </w:p>
        </w:tc>
        <w:tc>
          <w:tcPr>
            <w:tcW w:w="3256" w:type="dxa"/>
          </w:tcPr>
          <w:p w14:paraId="1A0F99B7" w14:textId="77777777" w:rsidR="00DD33B5" w:rsidRPr="00454C92" w:rsidRDefault="00DD33B5" w:rsidP="00D6697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6388D027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UF</w:t>
            </w:r>
          </w:p>
        </w:tc>
        <w:tc>
          <w:tcPr>
            <w:tcW w:w="2186" w:type="dxa"/>
          </w:tcPr>
          <w:p w14:paraId="12A65DBC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38796D" w:rsidRPr="00454C92" w14:paraId="5AB8D397" w14:textId="77777777" w:rsidTr="009F3D33">
        <w:tc>
          <w:tcPr>
            <w:tcW w:w="1814" w:type="dxa"/>
          </w:tcPr>
          <w:p w14:paraId="645CE5FD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E-mail 1</w:t>
            </w:r>
          </w:p>
        </w:tc>
        <w:tc>
          <w:tcPr>
            <w:tcW w:w="3256" w:type="dxa"/>
          </w:tcPr>
          <w:p w14:paraId="5AF000A9" w14:textId="77777777" w:rsidR="00DD33B5" w:rsidRPr="00527F5B" w:rsidRDefault="00DD33B5" w:rsidP="00527F5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45646DC" w14:textId="77777777" w:rsidR="00DD33B5" w:rsidRPr="00454C92" w:rsidRDefault="0038796D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el. (fixo)</w:t>
            </w:r>
          </w:p>
        </w:tc>
        <w:tc>
          <w:tcPr>
            <w:tcW w:w="2186" w:type="dxa"/>
          </w:tcPr>
          <w:p w14:paraId="3CE93C3D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38796D" w:rsidRPr="00454C92" w14:paraId="7C2ED4EB" w14:textId="77777777" w:rsidTr="009F3D33">
        <w:tc>
          <w:tcPr>
            <w:tcW w:w="1814" w:type="dxa"/>
          </w:tcPr>
          <w:p w14:paraId="7F9A231D" w14:textId="77777777" w:rsidR="00DD33B5" w:rsidRPr="00454C92" w:rsidRDefault="0038796D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E-mail 2</w:t>
            </w:r>
          </w:p>
        </w:tc>
        <w:tc>
          <w:tcPr>
            <w:tcW w:w="3256" w:type="dxa"/>
          </w:tcPr>
          <w:p w14:paraId="574218E1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1DC147A2" w14:textId="77777777" w:rsidR="00DD33B5" w:rsidRPr="00454C92" w:rsidRDefault="00DD33B5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el. (celular)</w:t>
            </w:r>
          </w:p>
        </w:tc>
        <w:tc>
          <w:tcPr>
            <w:tcW w:w="2186" w:type="dxa"/>
          </w:tcPr>
          <w:p w14:paraId="1AE5C7CD" w14:textId="77777777" w:rsidR="00DD33B5" w:rsidRPr="00454C92" w:rsidRDefault="00DD33B5" w:rsidP="009D4862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BA139E" w:rsidRPr="00454C92" w14:paraId="5580F2F3" w14:textId="77777777" w:rsidTr="009F3D33">
        <w:tc>
          <w:tcPr>
            <w:tcW w:w="1814" w:type="dxa"/>
          </w:tcPr>
          <w:p w14:paraId="2BAB2638" w14:textId="77777777" w:rsidR="00BA139E" w:rsidRPr="00454C92" w:rsidRDefault="00BA139E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Emp</w:t>
            </w:r>
            <w:r w:rsidR="00F35794" w:rsidRPr="00454C92">
              <w:rPr>
                <w:b/>
                <w:sz w:val="24"/>
                <w:szCs w:val="24"/>
              </w:rPr>
              <w:t>regador</w:t>
            </w:r>
          </w:p>
        </w:tc>
        <w:tc>
          <w:tcPr>
            <w:tcW w:w="3256" w:type="dxa"/>
          </w:tcPr>
          <w:p w14:paraId="5FE60D15" w14:textId="77777777" w:rsidR="00BA139E" w:rsidRPr="00454C92" w:rsidRDefault="00BA139E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1790B732" w14:textId="77777777" w:rsidR="00BA139E" w:rsidRPr="00454C92" w:rsidRDefault="00BA139E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el. (comercial)</w:t>
            </w:r>
          </w:p>
        </w:tc>
        <w:tc>
          <w:tcPr>
            <w:tcW w:w="2186" w:type="dxa"/>
          </w:tcPr>
          <w:p w14:paraId="25D0C777" w14:textId="77777777" w:rsidR="00BA139E" w:rsidRPr="00454C92" w:rsidRDefault="00BA139E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F50B3E" w:rsidRPr="00454C92" w14:paraId="69B1DB8E" w14:textId="77777777" w:rsidTr="009F3D33">
        <w:tc>
          <w:tcPr>
            <w:tcW w:w="1814" w:type="dxa"/>
          </w:tcPr>
          <w:p w14:paraId="4EF5427F" w14:textId="77777777" w:rsidR="00F50B3E" w:rsidRPr="00454C92" w:rsidRDefault="00F50B3E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Profissão</w:t>
            </w:r>
          </w:p>
        </w:tc>
        <w:tc>
          <w:tcPr>
            <w:tcW w:w="3256" w:type="dxa"/>
          </w:tcPr>
          <w:p w14:paraId="3204E365" w14:textId="77777777" w:rsidR="00F50B3E" w:rsidRPr="00454C92" w:rsidRDefault="00F50B3E" w:rsidP="00790A96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00946AB1" w14:textId="77777777" w:rsidR="00F50B3E" w:rsidRPr="00454C92" w:rsidRDefault="00F50B3E" w:rsidP="00DD33B5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Ocupação atual</w:t>
            </w:r>
          </w:p>
        </w:tc>
        <w:tc>
          <w:tcPr>
            <w:tcW w:w="2186" w:type="dxa"/>
          </w:tcPr>
          <w:p w14:paraId="58CDC956" w14:textId="77777777" w:rsidR="00F50B3E" w:rsidRPr="00454C92" w:rsidRDefault="00F50B3E" w:rsidP="00DD33B5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</w:tbl>
    <w:p w14:paraId="6740D0CB" w14:textId="77777777" w:rsidR="00A1688A" w:rsidRPr="00454C92" w:rsidRDefault="00A1688A" w:rsidP="00A1688A">
      <w:pPr>
        <w:pStyle w:val="Corpodetexto2"/>
        <w:spacing w:line="400" w:lineRule="atLeast"/>
        <w:rPr>
          <w:b/>
          <w:sz w:val="24"/>
          <w:szCs w:val="24"/>
        </w:rPr>
      </w:pPr>
    </w:p>
    <w:p w14:paraId="3C96DF67" w14:textId="77777777" w:rsidR="0038796D" w:rsidRPr="00454C92" w:rsidRDefault="00412079" w:rsidP="00A1688A">
      <w:pPr>
        <w:pStyle w:val="Corpodetexto2"/>
        <w:spacing w:line="400" w:lineRule="atLeast"/>
        <w:rPr>
          <w:b/>
          <w:sz w:val="28"/>
          <w:szCs w:val="28"/>
        </w:rPr>
      </w:pPr>
      <w:r w:rsidRPr="00454C92">
        <w:rPr>
          <w:b/>
          <w:sz w:val="28"/>
          <w:szCs w:val="28"/>
        </w:rPr>
        <w:t xml:space="preserve">IV – </w:t>
      </w:r>
      <w:r w:rsidR="0038796D" w:rsidRPr="00454C92">
        <w:rPr>
          <w:b/>
          <w:sz w:val="28"/>
          <w:szCs w:val="28"/>
        </w:rPr>
        <w:t>FORMAÇÃO</w:t>
      </w:r>
      <w:r w:rsidR="00BA139E" w:rsidRPr="00454C92">
        <w:rPr>
          <w:b/>
          <w:sz w:val="28"/>
          <w:szCs w:val="28"/>
        </w:rPr>
        <w:t xml:space="preserve"> ACADÊMIC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342"/>
        <w:gridCol w:w="2610"/>
        <w:gridCol w:w="1878"/>
        <w:gridCol w:w="78"/>
        <w:gridCol w:w="2154"/>
      </w:tblGrid>
      <w:tr w:rsidR="0038796D" w:rsidRPr="00454C92" w14:paraId="0B948DEB" w14:textId="77777777" w:rsidTr="000B5CAA">
        <w:tc>
          <w:tcPr>
            <w:tcW w:w="2376" w:type="dxa"/>
          </w:tcPr>
          <w:p w14:paraId="03053C3A" w14:textId="77777777" w:rsidR="0038796D" w:rsidRPr="00454C92" w:rsidRDefault="009A1BFB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urso de Graduação</w:t>
            </w:r>
          </w:p>
        </w:tc>
        <w:tc>
          <w:tcPr>
            <w:tcW w:w="2694" w:type="dxa"/>
          </w:tcPr>
          <w:p w14:paraId="7AE42D52" w14:textId="77777777" w:rsidR="0038796D" w:rsidRPr="00454C92" w:rsidRDefault="0038796D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03" w:type="dxa"/>
          </w:tcPr>
          <w:p w14:paraId="1EABA219" w14:textId="77777777" w:rsidR="0038796D" w:rsidRPr="00454C92" w:rsidRDefault="009A1BFB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Duração</w:t>
            </w:r>
          </w:p>
        </w:tc>
        <w:tc>
          <w:tcPr>
            <w:tcW w:w="2303" w:type="dxa"/>
            <w:gridSpan w:val="2"/>
          </w:tcPr>
          <w:p w14:paraId="39765480" w14:textId="77777777" w:rsidR="0038796D" w:rsidRPr="00454C92" w:rsidRDefault="0038796D" w:rsidP="00024D06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38796D" w:rsidRPr="00454C92" w14:paraId="17774296" w14:textId="77777777" w:rsidTr="000B5CAA">
        <w:tc>
          <w:tcPr>
            <w:tcW w:w="2376" w:type="dxa"/>
          </w:tcPr>
          <w:p w14:paraId="5D15148F" w14:textId="77777777" w:rsidR="0038796D" w:rsidRPr="00454C92" w:rsidRDefault="009A1BFB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Início</w:t>
            </w:r>
          </w:p>
        </w:tc>
        <w:tc>
          <w:tcPr>
            <w:tcW w:w="2694" w:type="dxa"/>
          </w:tcPr>
          <w:p w14:paraId="0CC2A7E4" w14:textId="77777777" w:rsidR="0038796D" w:rsidRPr="00454C92" w:rsidRDefault="0038796D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03" w:type="dxa"/>
          </w:tcPr>
          <w:p w14:paraId="22AF858F" w14:textId="77777777" w:rsidR="0038796D" w:rsidRPr="00454C92" w:rsidRDefault="009A1BFB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érmino</w:t>
            </w:r>
          </w:p>
        </w:tc>
        <w:tc>
          <w:tcPr>
            <w:tcW w:w="2303" w:type="dxa"/>
            <w:gridSpan w:val="2"/>
          </w:tcPr>
          <w:p w14:paraId="42A38D79" w14:textId="77777777" w:rsidR="0038796D" w:rsidRPr="00454C92" w:rsidRDefault="0038796D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E03C66" w:rsidRPr="00454C92" w14:paraId="5FBE48E4" w14:textId="77777777" w:rsidTr="00FD3D20">
        <w:tc>
          <w:tcPr>
            <w:tcW w:w="2376" w:type="dxa"/>
          </w:tcPr>
          <w:p w14:paraId="55422FFC" w14:textId="77777777" w:rsidR="00E03C66" w:rsidRPr="00454C92" w:rsidRDefault="00E03C66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IES</w:t>
            </w:r>
          </w:p>
        </w:tc>
        <w:tc>
          <w:tcPr>
            <w:tcW w:w="6900" w:type="dxa"/>
            <w:gridSpan w:val="4"/>
          </w:tcPr>
          <w:p w14:paraId="6737B8ED" w14:textId="77777777" w:rsidR="00E03C66" w:rsidRPr="00454C92" w:rsidRDefault="00E03C66" w:rsidP="00024D06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504228" w:rsidRPr="00454C92" w14:paraId="56404385" w14:textId="77777777" w:rsidTr="00504228">
        <w:tc>
          <w:tcPr>
            <w:tcW w:w="2376" w:type="dxa"/>
          </w:tcPr>
          <w:p w14:paraId="21FF4924" w14:textId="77777777" w:rsidR="00504228" w:rsidRPr="00454C92" w:rsidRDefault="00504228" w:rsidP="00287A4D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idade/UF</w:t>
            </w:r>
          </w:p>
        </w:tc>
        <w:tc>
          <w:tcPr>
            <w:tcW w:w="2694" w:type="dxa"/>
          </w:tcPr>
          <w:p w14:paraId="59A5BCA6" w14:textId="77777777" w:rsidR="00504228" w:rsidRPr="00454C92" w:rsidRDefault="00504228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46430C96" w14:textId="77777777" w:rsidR="00504228" w:rsidRPr="00454C92" w:rsidRDefault="00504228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Maior Titulação</w:t>
            </w:r>
          </w:p>
        </w:tc>
        <w:tc>
          <w:tcPr>
            <w:tcW w:w="2222" w:type="dxa"/>
          </w:tcPr>
          <w:p w14:paraId="1546BFFF" w14:textId="77777777" w:rsidR="00504228" w:rsidRPr="00454C92" w:rsidRDefault="00504228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</w:tbl>
    <w:p w14:paraId="7A6B33C2" w14:textId="77777777" w:rsidR="00F50B3E" w:rsidRPr="00454C92" w:rsidRDefault="00F50B3E" w:rsidP="00A1688A">
      <w:pPr>
        <w:pStyle w:val="Corpodetexto2"/>
        <w:spacing w:line="400" w:lineRule="atLeast"/>
        <w:rPr>
          <w:b/>
          <w:sz w:val="28"/>
          <w:szCs w:val="28"/>
        </w:rPr>
      </w:pPr>
    </w:p>
    <w:p w14:paraId="7DAD8FA3" w14:textId="77777777" w:rsidR="0038796D" w:rsidRPr="00454C92" w:rsidRDefault="00412079" w:rsidP="00A1688A">
      <w:pPr>
        <w:pStyle w:val="Corpodetexto2"/>
        <w:spacing w:line="400" w:lineRule="atLeast"/>
        <w:rPr>
          <w:b/>
          <w:sz w:val="28"/>
          <w:szCs w:val="28"/>
        </w:rPr>
      </w:pPr>
      <w:r w:rsidRPr="00454C92">
        <w:rPr>
          <w:b/>
          <w:sz w:val="28"/>
          <w:szCs w:val="28"/>
        </w:rPr>
        <w:lastRenderedPageBreak/>
        <w:t xml:space="preserve">V – </w:t>
      </w:r>
      <w:r w:rsidR="00F50B3E" w:rsidRPr="00454C92">
        <w:rPr>
          <w:b/>
          <w:sz w:val="28"/>
          <w:szCs w:val="28"/>
        </w:rPr>
        <w:t>PÓS-GRADUAÇÃO</w:t>
      </w:r>
    </w:p>
    <w:tbl>
      <w:tblPr>
        <w:tblStyle w:val="Tabelacomgrade"/>
        <w:tblW w:w="9298" w:type="dxa"/>
        <w:tblLook w:val="04A0" w:firstRow="1" w:lastRow="0" w:firstColumn="1" w:lastColumn="0" w:noHBand="0" w:noVBand="1"/>
      </w:tblPr>
      <w:tblGrid>
        <w:gridCol w:w="2324"/>
        <w:gridCol w:w="2462"/>
        <w:gridCol w:w="2268"/>
        <w:gridCol w:w="2244"/>
      </w:tblGrid>
      <w:tr w:rsidR="002460AC" w:rsidRPr="00454C92" w14:paraId="7A992545" w14:textId="77777777" w:rsidTr="00CF0EAF">
        <w:tc>
          <w:tcPr>
            <w:tcW w:w="2324" w:type="dxa"/>
          </w:tcPr>
          <w:p w14:paraId="066C4B4B" w14:textId="77777777" w:rsidR="002460AC" w:rsidRPr="00454C92" w:rsidRDefault="002460AC" w:rsidP="00A1688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urso</w:t>
            </w:r>
          </w:p>
        </w:tc>
        <w:tc>
          <w:tcPr>
            <w:tcW w:w="2462" w:type="dxa"/>
          </w:tcPr>
          <w:p w14:paraId="03911F17" w14:textId="77777777" w:rsidR="002460AC" w:rsidRPr="00454C92" w:rsidRDefault="002460AC" w:rsidP="00F27B52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1627A96" w14:textId="77777777" w:rsidR="002460AC" w:rsidRPr="00454C92" w:rsidRDefault="00D73923" w:rsidP="00240F7C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Data matrícula</w:t>
            </w:r>
          </w:p>
        </w:tc>
        <w:tc>
          <w:tcPr>
            <w:tcW w:w="2244" w:type="dxa"/>
          </w:tcPr>
          <w:p w14:paraId="6A05C666" w14:textId="77777777" w:rsidR="002460AC" w:rsidRPr="00454C92" w:rsidRDefault="002460AC" w:rsidP="004E2AD2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D73923" w:rsidRPr="00454C92" w14:paraId="595E7C0A" w14:textId="77777777" w:rsidTr="00CF0EAF">
        <w:tc>
          <w:tcPr>
            <w:tcW w:w="2324" w:type="dxa"/>
            <w:vAlign w:val="center"/>
          </w:tcPr>
          <w:p w14:paraId="6037CFAF" w14:textId="77777777" w:rsidR="00D73923" w:rsidRPr="00454C92" w:rsidRDefault="00D73923" w:rsidP="00D73923">
            <w:pPr>
              <w:pStyle w:val="Corpodetexto2"/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Área de concentração</w:t>
            </w:r>
          </w:p>
        </w:tc>
        <w:tc>
          <w:tcPr>
            <w:tcW w:w="2462" w:type="dxa"/>
            <w:vAlign w:val="center"/>
          </w:tcPr>
          <w:p w14:paraId="58276415" w14:textId="77777777" w:rsidR="00D73923" w:rsidRPr="00454C92" w:rsidRDefault="00D73923" w:rsidP="00D73923">
            <w:pPr>
              <w:pStyle w:val="Corpodetexto2"/>
              <w:spacing w:line="240" w:lineRule="auto"/>
              <w:jc w:val="left"/>
              <w:rPr>
                <w:szCs w:val="22"/>
              </w:rPr>
            </w:pPr>
          </w:p>
        </w:tc>
        <w:tc>
          <w:tcPr>
            <w:tcW w:w="2268" w:type="dxa"/>
            <w:vAlign w:val="center"/>
          </w:tcPr>
          <w:p w14:paraId="7A376EF7" w14:textId="77777777" w:rsidR="00D73923" w:rsidRPr="00454C92" w:rsidRDefault="00D73923" w:rsidP="00D73923">
            <w:pPr>
              <w:pStyle w:val="Corpodetexto2"/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Linha de Pesquisa</w:t>
            </w:r>
          </w:p>
        </w:tc>
        <w:tc>
          <w:tcPr>
            <w:tcW w:w="2244" w:type="dxa"/>
            <w:vAlign w:val="center"/>
          </w:tcPr>
          <w:p w14:paraId="3BA8E4CE" w14:textId="77777777" w:rsidR="00D73923" w:rsidRPr="00454C92" w:rsidRDefault="00D73923" w:rsidP="00ED0B89">
            <w:pPr>
              <w:pStyle w:val="Corpodetexto2"/>
              <w:spacing w:line="240" w:lineRule="auto"/>
              <w:jc w:val="left"/>
              <w:rPr>
                <w:szCs w:val="22"/>
              </w:rPr>
            </w:pPr>
          </w:p>
        </w:tc>
      </w:tr>
      <w:tr w:rsidR="00D73923" w:rsidRPr="00454C92" w14:paraId="4B1B37EF" w14:textId="77777777" w:rsidTr="00CF0EAF">
        <w:tc>
          <w:tcPr>
            <w:tcW w:w="2324" w:type="dxa"/>
          </w:tcPr>
          <w:p w14:paraId="18C9773C" w14:textId="77777777" w:rsidR="00D73923" w:rsidRPr="00454C92" w:rsidRDefault="00D73923" w:rsidP="003912D2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Nº matrícula</w:t>
            </w:r>
          </w:p>
        </w:tc>
        <w:tc>
          <w:tcPr>
            <w:tcW w:w="2462" w:type="dxa"/>
          </w:tcPr>
          <w:p w14:paraId="03EFE5FC" w14:textId="77777777" w:rsidR="00D73923" w:rsidRPr="00454C92" w:rsidRDefault="00D73923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255695F8" w14:textId="77777777" w:rsidR="00D73923" w:rsidRPr="00454C92" w:rsidRDefault="00D73923" w:rsidP="00BC086E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Previsão conclusão</w:t>
            </w:r>
          </w:p>
        </w:tc>
        <w:tc>
          <w:tcPr>
            <w:tcW w:w="2244" w:type="dxa"/>
          </w:tcPr>
          <w:p w14:paraId="05C3FF06" w14:textId="77777777" w:rsidR="00D73923" w:rsidRPr="00454C92" w:rsidRDefault="00D73923" w:rsidP="004E2AD2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D73923" w:rsidRPr="00454C92" w14:paraId="53B0D936" w14:textId="77777777" w:rsidTr="00CF0EAF">
        <w:tc>
          <w:tcPr>
            <w:tcW w:w="2324" w:type="dxa"/>
          </w:tcPr>
          <w:p w14:paraId="6E3DB2D9" w14:textId="77777777" w:rsidR="00D73923" w:rsidRPr="00454C92" w:rsidRDefault="00D73923" w:rsidP="003912D2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Lotação IEC</w:t>
            </w:r>
          </w:p>
        </w:tc>
        <w:tc>
          <w:tcPr>
            <w:tcW w:w="2462" w:type="dxa"/>
          </w:tcPr>
          <w:p w14:paraId="500325AB" w14:textId="77777777" w:rsidR="00D73923" w:rsidRPr="00454C92" w:rsidRDefault="00D73923" w:rsidP="00782BA9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23C8EE42" w14:textId="77777777" w:rsidR="00D73923" w:rsidRPr="00454C92" w:rsidRDefault="00D73923" w:rsidP="00BC086E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Ramal</w:t>
            </w:r>
          </w:p>
        </w:tc>
        <w:tc>
          <w:tcPr>
            <w:tcW w:w="2244" w:type="dxa"/>
          </w:tcPr>
          <w:p w14:paraId="6E692B59" w14:textId="77777777" w:rsidR="00D73923" w:rsidRPr="00454C92" w:rsidRDefault="00D73923" w:rsidP="00A1688A">
            <w:pPr>
              <w:pStyle w:val="Corpodetexto2"/>
              <w:spacing w:line="400" w:lineRule="atLeast"/>
              <w:rPr>
                <w:sz w:val="24"/>
                <w:szCs w:val="24"/>
              </w:rPr>
            </w:pPr>
          </w:p>
        </w:tc>
      </w:tr>
      <w:tr w:rsidR="00D73923" w:rsidRPr="00454C92" w14:paraId="13F80C86" w14:textId="77777777" w:rsidTr="000E4500">
        <w:tc>
          <w:tcPr>
            <w:tcW w:w="2324" w:type="dxa"/>
          </w:tcPr>
          <w:p w14:paraId="4289CB67" w14:textId="77777777" w:rsidR="00D73923" w:rsidRPr="00454C92" w:rsidRDefault="00D73923" w:rsidP="001C0A3A">
            <w:pPr>
              <w:pStyle w:val="Corpodetexto2"/>
              <w:spacing w:line="400" w:lineRule="atLeast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Título do Projeto</w:t>
            </w:r>
          </w:p>
        </w:tc>
        <w:tc>
          <w:tcPr>
            <w:tcW w:w="6974" w:type="dxa"/>
            <w:gridSpan w:val="3"/>
          </w:tcPr>
          <w:p w14:paraId="3B4CFFA4" w14:textId="77777777" w:rsidR="00D73923" w:rsidRPr="00454C92" w:rsidRDefault="00D73923" w:rsidP="009C63F0">
            <w:pPr>
              <w:jc w:val="both"/>
              <w:rPr>
                <w:sz w:val="24"/>
                <w:szCs w:val="24"/>
              </w:rPr>
            </w:pPr>
          </w:p>
        </w:tc>
      </w:tr>
      <w:tr w:rsidR="00D73923" w:rsidRPr="00454C92" w14:paraId="2EA903DE" w14:textId="77777777" w:rsidTr="00C572C6">
        <w:tc>
          <w:tcPr>
            <w:tcW w:w="2324" w:type="dxa"/>
          </w:tcPr>
          <w:p w14:paraId="2E053145" w14:textId="77777777" w:rsidR="00D73923" w:rsidRPr="00454C92" w:rsidRDefault="00D73923" w:rsidP="00CF0EAF">
            <w:pPr>
              <w:pStyle w:val="Corpodetexto2"/>
              <w:spacing w:line="240" w:lineRule="auto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Orientador</w:t>
            </w:r>
            <w:r w:rsidR="00D8252E" w:rsidRPr="00454C92">
              <w:rPr>
                <w:b/>
                <w:sz w:val="24"/>
                <w:szCs w:val="24"/>
              </w:rPr>
              <w:t xml:space="preserve"> (a)</w:t>
            </w:r>
            <w:r w:rsidR="00E466ED" w:rsidRPr="00454C92">
              <w:rPr>
                <w:b/>
                <w:sz w:val="24"/>
                <w:szCs w:val="24"/>
              </w:rPr>
              <w:t>/</w:t>
            </w:r>
          </w:p>
          <w:p w14:paraId="183FED93" w14:textId="77777777" w:rsidR="00E466ED" w:rsidRPr="00454C92" w:rsidRDefault="00E466ED" w:rsidP="00CF0EAF">
            <w:pPr>
              <w:pStyle w:val="Corpodetexto2"/>
              <w:spacing w:line="240" w:lineRule="auto"/>
              <w:rPr>
                <w:b/>
                <w:sz w:val="24"/>
                <w:szCs w:val="24"/>
              </w:rPr>
            </w:pPr>
            <w:r w:rsidRPr="00454C92">
              <w:rPr>
                <w:b/>
                <w:sz w:val="24"/>
                <w:szCs w:val="24"/>
              </w:rPr>
              <w:t>Coorientador</w:t>
            </w:r>
            <w:r w:rsidR="00D8252E" w:rsidRPr="00454C92">
              <w:rPr>
                <w:b/>
                <w:sz w:val="24"/>
                <w:szCs w:val="24"/>
              </w:rPr>
              <w:t xml:space="preserve"> (a)</w:t>
            </w:r>
          </w:p>
        </w:tc>
        <w:tc>
          <w:tcPr>
            <w:tcW w:w="6974" w:type="dxa"/>
            <w:gridSpan w:val="3"/>
          </w:tcPr>
          <w:p w14:paraId="6789DB25" w14:textId="77777777" w:rsidR="00130309" w:rsidRPr="00454C92" w:rsidRDefault="00130309" w:rsidP="00CF0EAF">
            <w:pPr>
              <w:pStyle w:val="Corpodetexto2"/>
              <w:spacing w:line="240" w:lineRule="auto"/>
              <w:rPr>
                <w:sz w:val="24"/>
                <w:szCs w:val="24"/>
              </w:rPr>
            </w:pPr>
          </w:p>
        </w:tc>
      </w:tr>
    </w:tbl>
    <w:p w14:paraId="250624EE" w14:textId="77777777" w:rsidR="009268D6" w:rsidRPr="00454C92" w:rsidRDefault="009268D6" w:rsidP="00A1688A">
      <w:pPr>
        <w:pStyle w:val="Corpodetexto2"/>
        <w:spacing w:line="400" w:lineRule="atLeast"/>
        <w:rPr>
          <w:b/>
          <w:sz w:val="24"/>
          <w:szCs w:val="24"/>
        </w:rPr>
      </w:pPr>
    </w:p>
    <w:p w14:paraId="77C38AA9" w14:textId="77777777" w:rsidR="00D8252E" w:rsidRPr="00454C92" w:rsidRDefault="00E466ED" w:rsidP="00ED69A1">
      <w:pPr>
        <w:jc w:val="both"/>
        <w:rPr>
          <w:color w:val="0000FF"/>
          <w:sz w:val="24"/>
          <w:szCs w:val="24"/>
          <w:lang w:val="pt-BR"/>
        </w:rPr>
      </w:pPr>
      <w:r w:rsidRPr="00454C92">
        <w:rPr>
          <w:b/>
          <w:sz w:val="24"/>
          <w:szCs w:val="24"/>
        </w:rPr>
        <w:t>Link do</w:t>
      </w:r>
      <w:r w:rsidR="00412079" w:rsidRPr="00454C92">
        <w:rPr>
          <w:b/>
          <w:sz w:val="24"/>
          <w:szCs w:val="24"/>
        </w:rPr>
        <w:t xml:space="preserve"> </w:t>
      </w:r>
      <w:r w:rsidRPr="00454C92">
        <w:rPr>
          <w:b/>
          <w:sz w:val="24"/>
          <w:szCs w:val="24"/>
        </w:rPr>
        <w:t>C</w:t>
      </w:r>
      <w:r w:rsidR="00412079" w:rsidRPr="00454C92">
        <w:rPr>
          <w:b/>
          <w:sz w:val="24"/>
          <w:szCs w:val="24"/>
        </w:rPr>
        <w:t xml:space="preserve">urrículo Lattes: </w:t>
      </w:r>
    </w:p>
    <w:p w14:paraId="23AB6B2F" w14:textId="77777777" w:rsidR="00324942" w:rsidRPr="00454C92" w:rsidRDefault="00324942" w:rsidP="00ED69A1">
      <w:pPr>
        <w:jc w:val="both"/>
        <w:rPr>
          <w:rFonts w:eastAsiaTheme="minorHAnsi"/>
          <w:color w:val="000000"/>
          <w:sz w:val="24"/>
          <w:szCs w:val="24"/>
        </w:rPr>
      </w:pPr>
    </w:p>
    <w:sectPr w:rsidR="00324942" w:rsidRPr="00454C92" w:rsidSect="00DD7BB4">
      <w:headerReference w:type="default" r:id="rId6"/>
      <w:footerReference w:type="default" r:id="rId7"/>
      <w:pgSz w:w="11907" w:h="16840" w:code="9"/>
      <w:pgMar w:top="1134" w:right="1134" w:bottom="1134" w:left="1701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213A3" w14:textId="77777777" w:rsidR="0021656D" w:rsidRDefault="0021656D">
      <w:r>
        <w:separator/>
      </w:r>
    </w:p>
  </w:endnote>
  <w:endnote w:type="continuationSeparator" w:id="0">
    <w:p w14:paraId="18DF6EFD" w14:textId="77777777" w:rsidR="0021656D" w:rsidRDefault="00216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42041" w14:textId="77777777" w:rsidR="00E466ED" w:rsidRPr="00E466ED" w:rsidRDefault="00E466ED" w:rsidP="00E466ED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2"/>
      </w:rPr>
    </w:pPr>
    <w:r w:rsidRPr="00E466ED">
      <w:rPr>
        <w:rFonts w:asciiTheme="minorHAnsi" w:hAnsiTheme="minorHAnsi" w:cs="Arial"/>
        <w:caps/>
        <w:sz w:val="12"/>
        <w:szCs w:val="12"/>
      </w:rPr>
      <w:t>instituto evandro chagas/svs/ms – CNPJ 00.394.544/0025-52</w:t>
    </w:r>
  </w:p>
  <w:p w14:paraId="20A656A0" w14:textId="77777777" w:rsidR="00E466ED" w:rsidRPr="00E466ED" w:rsidRDefault="00E466ED" w:rsidP="00E466ED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2"/>
      </w:rPr>
    </w:pPr>
    <w:r w:rsidRPr="00E466ED">
      <w:rPr>
        <w:rFonts w:asciiTheme="minorHAnsi" w:hAnsiTheme="minorHAnsi" w:cs="Arial"/>
        <w:caps/>
        <w:sz w:val="12"/>
        <w:szCs w:val="12"/>
      </w:rPr>
      <w:t>rodovia br 316 km 07, s/n – bairro: levilÂndia – cep: 67030-000 – ananindeua-pa</w:t>
    </w:r>
  </w:p>
  <w:p w14:paraId="2855F917" w14:textId="77777777" w:rsidR="00E466ED" w:rsidRPr="00E466ED" w:rsidRDefault="00E466ED" w:rsidP="00E466ED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2"/>
      </w:rPr>
    </w:pPr>
    <w:r w:rsidRPr="00E466ED">
      <w:rPr>
        <w:rFonts w:asciiTheme="minorHAnsi" w:hAnsiTheme="minorHAnsi" w:cs="Arial"/>
        <w:caps/>
        <w:sz w:val="12"/>
        <w:szCs w:val="12"/>
      </w:rPr>
      <w:t>Av. Almirante Barroso, 492 – Bairro: marco – cep: 66090-000 – belém-pa</w:t>
    </w:r>
  </w:p>
  <w:p w14:paraId="0541AD58" w14:textId="77777777" w:rsidR="00E466ED" w:rsidRPr="00E466ED" w:rsidRDefault="00E466ED" w:rsidP="00E466ED">
    <w:pPr>
      <w:pStyle w:val="Rodap"/>
      <w:spacing w:line="276" w:lineRule="auto"/>
      <w:jc w:val="center"/>
      <w:rPr>
        <w:rFonts w:asciiTheme="minorHAnsi" w:hAnsiTheme="minorHAnsi" w:cs="Arial"/>
        <w:sz w:val="12"/>
        <w:szCs w:val="12"/>
      </w:rPr>
    </w:pPr>
    <w:r w:rsidRPr="00E466ED">
      <w:rPr>
        <w:rFonts w:asciiTheme="minorHAnsi" w:hAnsiTheme="minorHAnsi" w:cs="Arial"/>
        <w:caps/>
        <w:sz w:val="12"/>
        <w:szCs w:val="12"/>
      </w:rPr>
      <w:t xml:space="preserve">tel.: (091) 3214-2264 – fax: (091) 3214-2258 –  </w:t>
    </w:r>
    <w:hyperlink r:id="rId1" w:history="1">
      <w:r w:rsidRPr="00E466ED">
        <w:rPr>
          <w:rStyle w:val="Hyperlink"/>
          <w:rFonts w:asciiTheme="minorHAnsi" w:hAnsiTheme="minorHAnsi" w:cs="Arial"/>
          <w:sz w:val="12"/>
          <w:szCs w:val="12"/>
        </w:rPr>
        <w:t>http://www.iec.pa.gov.br</w:t>
      </w:r>
    </w:hyperlink>
  </w:p>
  <w:p w14:paraId="43A3AF1B" w14:textId="77777777" w:rsidR="00E35A60" w:rsidRPr="00E466ED" w:rsidRDefault="00F27B52" w:rsidP="00E466ED">
    <w:pPr>
      <w:pStyle w:val="Rodap"/>
      <w:spacing w:line="276" w:lineRule="auto"/>
      <w:jc w:val="right"/>
      <w:rPr>
        <w:rFonts w:asciiTheme="minorHAnsi" w:hAnsiTheme="minorHAnsi" w:cs="Arial"/>
        <w:caps/>
        <w:sz w:val="12"/>
        <w:szCs w:val="12"/>
      </w:rPr>
    </w:pPr>
    <w:r>
      <w:rPr>
        <w:rFonts w:asciiTheme="minorHAnsi" w:hAnsiTheme="minorHAnsi" w:cs="Arial"/>
        <w:sz w:val="12"/>
        <w:szCs w:val="12"/>
      </w:rPr>
      <w:t>Secretaria PPGEV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18368" w14:textId="77777777" w:rsidR="0021656D" w:rsidRDefault="0021656D">
      <w:r>
        <w:separator/>
      </w:r>
    </w:p>
  </w:footnote>
  <w:footnote w:type="continuationSeparator" w:id="0">
    <w:p w14:paraId="485E53F3" w14:textId="77777777" w:rsidR="0021656D" w:rsidRDefault="00216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9B93" w14:textId="77777777" w:rsidR="00A1688A" w:rsidRDefault="00512B45">
    <w:pPr>
      <w:pStyle w:val="Cabealho"/>
    </w:pPr>
    <w:r>
      <w:t xml:space="preserve">                                                                </w:t>
    </w:r>
    <w:r w:rsidRPr="00512B45">
      <w:rPr>
        <w:noProof/>
      </w:rPr>
      <w:drawing>
        <wp:inline distT="0" distB="0" distL="0" distR="0" wp14:anchorId="727F35CE" wp14:editId="15402609">
          <wp:extent cx="1048101" cy="720000"/>
          <wp:effectExtent l="19050" t="0" r="0" b="0"/>
          <wp:docPr id="1" name="Imagem 5" descr="cid:image001.png@01DA6579.B5EB35F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 descr="cid:image001.png@01DA6579.B5EB35F0"/>
                  <pic:cNvPicPr>
                    <a:picLocks noChangeAspect="1" noChangeArrowheads="1"/>
                  </pic:cNvPicPr>
                </pic:nvPicPr>
                <pic:blipFill>
                  <a:blip r:embed="rId1" r:link="rId2" cstate="print"/>
                  <a:srcRect r="64403"/>
                  <a:stretch>
                    <a:fillRect/>
                  </a:stretch>
                </pic:blipFill>
                <pic:spPr bwMode="auto">
                  <a:xfrm>
                    <a:off x="0" y="0"/>
                    <a:ext cx="1048101" cy="72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465AB">
      <w:rPr>
        <w:noProof/>
        <w:lang w:val="pt-BR"/>
      </w:rPr>
      <w:drawing>
        <wp:anchor distT="0" distB="0" distL="114300" distR="114300" simplePos="0" relativeHeight="251660288" behindDoc="1" locked="0" layoutInCell="1" allowOverlap="1" wp14:anchorId="58FFE708" wp14:editId="6C4F0DD9">
          <wp:simplePos x="0" y="0"/>
          <wp:positionH relativeFrom="column">
            <wp:posOffset>-412833</wp:posOffset>
          </wp:positionH>
          <wp:positionV relativeFrom="paragraph">
            <wp:posOffset>-197181</wp:posOffset>
          </wp:positionV>
          <wp:extent cx="1200150" cy="990600"/>
          <wp:effectExtent l="0" t="0" r="0" b="0"/>
          <wp:wrapNone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s7SwMDW0NDIyMTdV0lEKTi0uzszPAykwrAUA0m+XsywAAAA="/>
  </w:docVars>
  <w:rsids>
    <w:rsidRoot w:val="00312A44"/>
    <w:rsid w:val="000029CF"/>
    <w:rsid w:val="00011153"/>
    <w:rsid w:val="00011B99"/>
    <w:rsid w:val="00013E9D"/>
    <w:rsid w:val="00015D74"/>
    <w:rsid w:val="00020171"/>
    <w:rsid w:val="000218A4"/>
    <w:rsid w:val="00024D06"/>
    <w:rsid w:val="00040ECE"/>
    <w:rsid w:val="00043B1E"/>
    <w:rsid w:val="00055548"/>
    <w:rsid w:val="0005790D"/>
    <w:rsid w:val="00072A48"/>
    <w:rsid w:val="000772DA"/>
    <w:rsid w:val="000825C5"/>
    <w:rsid w:val="000A46EB"/>
    <w:rsid w:val="000A6FE4"/>
    <w:rsid w:val="000A721A"/>
    <w:rsid w:val="000B5CAA"/>
    <w:rsid w:val="000B62EE"/>
    <w:rsid w:val="000C4691"/>
    <w:rsid w:val="000C55D2"/>
    <w:rsid w:val="000D4DE4"/>
    <w:rsid w:val="000E15F7"/>
    <w:rsid w:val="000F36AC"/>
    <w:rsid w:val="0010106D"/>
    <w:rsid w:val="001100C7"/>
    <w:rsid w:val="0012156D"/>
    <w:rsid w:val="00122811"/>
    <w:rsid w:val="00130309"/>
    <w:rsid w:val="001452D2"/>
    <w:rsid w:val="00151AEB"/>
    <w:rsid w:val="00154181"/>
    <w:rsid w:val="00176563"/>
    <w:rsid w:val="00192591"/>
    <w:rsid w:val="00196448"/>
    <w:rsid w:val="001A70B4"/>
    <w:rsid w:val="001C0525"/>
    <w:rsid w:val="001C0803"/>
    <w:rsid w:val="001D1B92"/>
    <w:rsid w:val="001E6502"/>
    <w:rsid w:val="001F4524"/>
    <w:rsid w:val="001F6706"/>
    <w:rsid w:val="001F708F"/>
    <w:rsid w:val="00212018"/>
    <w:rsid w:val="0021401D"/>
    <w:rsid w:val="0021656D"/>
    <w:rsid w:val="002169B4"/>
    <w:rsid w:val="00225A2B"/>
    <w:rsid w:val="00226E8F"/>
    <w:rsid w:val="00241E5C"/>
    <w:rsid w:val="002434F1"/>
    <w:rsid w:val="00244798"/>
    <w:rsid w:val="002460AC"/>
    <w:rsid w:val="00255FFB"/>
    <w:rsid w:val="00263328"/>
    <w:rsid w:val="00293928"/>
    <w:rsid w:val="002A1664"/>
    <w:rsid w:val="002C2904"/>
    <w:rsid w:val="002D0AA3"/>
    <w:rsid w:val="002D33F1"/>
    <w:rsid w:val="002E2A60"/>
    <w:rsid w:val="002E69BF"/>
    <w:rsid w:val="00306E0D"/>
    <w:rsid w:val="00312A44"/>
    <w:rsid w:val="00317FD3"/>
    <w:rsid w:val="00324942"/>
    <w:rsid w:val="003268E2"/>
    <w:rsid w:val="003567D3"/>
    <w:rsid w:val="00362439"/>
    <w:rsid w:val="00363158"/>
    <w:rsid w:val="00381FD8"/>
    <w:rsid w:val="00384CE9"/>
    <w:rsid w:val="0038796D"/>
    <w:rsid w:val="00393E97"/>
    <w:rsid w:val="003A1CDB"/>
    <w:rsid w:val="003C2542"/>
    <w:rsid w:val="003E3299"/>
    <w:rsid w:val="003E33C2"/>
    <w:rsid w:val="003F667F"/>
    <w:rsid w:val="004019DC"/>
    <w:rsid w:val="00403F93"/>
    <w:rsid w:val="00412079"/>
    <w:rsid w:val="00412E5F"/>
    <w:rsid w:val="0041691F"/>
    <w:rsid w:val="004175A2"/>
    <w:rsid w:val="00424A40"/>
    <w:rsid w:val="00432DDD"/>
    <w:rsid w:val="004351DB"/>
    <w:rsid w:val="004438AE"/>
    <w:rsid w:val="00454C92"/>
    <w:rsid w:val="00480B46"/>
    <w:rsid w:val="00483F1B"/>
    <w:rsid w:val="004945B7"/>
    <w:rsid w:val="004C7E85"/>
    <w:rsid w:val="004D3609"/>
    <w:rsid w:val="004E1D5A"/>
    <w:rsid w:val="004E2AD2"/>
    <w:rsid w:val="004F4161"/>
    <w:rsid w:val="00504228"/>
    <w:rsid w:val="00512B45"/>
    <w:rsid w:val="00512D7B"/>
    <w:rsid w:val="0052079A"/>
    <w:rsid w:val="00527F5B"/>
    <w:rsid w:val="00530B2B"/>
    <w:rsid w:val="00562C74"/>
    <w:rsid w:val="005B2DCA"/>
    <w:rsid w:val="005D0BE6"/>
    <w:rsid w:val="005D4F18"/>
    <w:rsid w:val="005F4300"/>
    <w:rsid w:val="0060388C"/>
    <w:rsid w:val="00606B2D"/>
    <w:rsid w:val="006319A9"/>
    <w:rsid w:val="0067265C"/>
    <w:rsid w:val="00685AC8"/>
    <w:rsid w:val="00694562"/>
    <w:rsid w:val="006D4A24"/>
    <w:rsid w:val="006D4B6D"/>
    <w:rsid w:val="007636A8"/>
    <w:rsid w:val="007679C9"/>
    <w:rsid w:val="00782BA9"/>
    <w:rsid w:val="00790A96"/>
    <w:rsid w:val="007947FD"/>
    <w:rsid w:val="007A19B1"/>
    <w:rsid w:val="007B2FAA"/>
    <w:rsid w:val="007B2FBE"/>
    <w:rsid w:val="007B3C8F"/>
    <w:rsid w:val="007E12A1"/>
    <w:rsid w:val="00801C17"/>
    <w:rsid w:val="008076A9"/>
    <w:rsid w:val="00815461"/>
    <w:rsid w:val="0081786C"/>
    <w:rsid w:val="00825F51"/>
    <w:rsid w:val="00851926"/>
    <w:rsid w:val="00857262"/>
    <w:rsid w:val="008830D7"/>
    <w:rsid w:val="008D07F4"/>
    <w:rsid w:val="00904EDA"/>
    <w:rsid w:val="00916A03"/>
    <w:rsid w:val="009268D6"/>
    <w:rsid w:val="009310B4"/>
    <w:rsid w:val="009442F3"/>
    <w:rsid w:val="0095770E"/>
    <w:rsid w:val="0096708A"/>
    <w:rsid w:val="00991931"/>
    <w:rsid w:val="009A1BFB"/>
    <w:rsid w:val="009A3D74"/>
    <w:rsid w:val="009A6719"/>
    <w:rsid w:val="009B38FD"/>
    <w:rsid w:val="009B6F0C"/>
    <w:rsid w:val="009B7840"/>
    <w:rsid w:val="009C63F0"/>
    <w:rsid w:val="009C6C86"/>
    <w:rsid w:val="009D4862"/>
    <w:rsid w:val="009F3D33"/>
    <w:rsid w:val="00A1688A"/>
    <w:rsid w:val="00A329A0"/>
    <w:rsid w:val="00A36BAB"/>
    <w:rsid w:val="00A652E4"/>
    <w:rsid w:val="00A941B0"/>
    <w:rsid w:val="00A9705E"/>
    <w:rsid w:val="00AA335F"/>
    <w:rsid w:val="00AC2D18"/>
    <w:rsid w:val="00B10F11"/>
    <w:rsid w:val="00B175D7"/>
    <w:rsid w:val="00B3386C"/>
    <w:rsid w:val="00B92B0E"/>
    <w:rsid w:val="00BA139E"/>
    <w:rsid w:val="00BB5255"/>
    <w:rsid w:val="00BB75F5"/>
    <w:rsid w:val="00BD73FC"/>
    <w:rsid w:val="00C03842"/>
    <w:rsid w:val="00C04BF7"/>
    <w:rsid w:val="00C11D9A"/>
    <w:rsid w:val="00C50C22"/>
    <w:rsid w:val="00C51553"/>
    <w:rsid w:val="00C678B7"/>
    <w:rsid w:val="00C97DA5"/>
    <w:rsid w:val="00CB6D33"/>
    <w:rsid w:val="00CD2132"/>
    <w:rsid w:val="00CD51B2"/>
    <w:rsid w:val="00CE2A1D"/>
    <w:rsid w:val="00CF0747"/>
    <w:rsid w:val="00CF0EAF"/>
    <w:rsid w:val="00D10BD2"/>
    <w:rsid w:val="00D17E4F"/>
    <w:rsid w:val="00D33B6B"/>
    <w:rsid w:val="00D35FD2"/>
    <w:rsid w:val="00D465AB"/>
    <w:rsid w:val="00D47427"/>
    <w:rsid w:val="00D53059"/>
    <w:rsid w:val="00D66975"/>
    <w:rsid w:val="00D73923"/>
    <w:rsid w:val="00D76BA3"/>
    <w:rsid w:val="00D8252E"/>
    <w:rsid w:val="00DA7E09"/>
    <w:rsid w:val="00DC7777"/>
    <w:rsid w:val="00DC7A3A"/>
    <w:rsid w:val="00DC7BBB"/>
    <w:rsid w:val="00DD33B5"/>
    <w:rsid w:val="00DD7BB4"/>
    <w:rsid w:val="00DF1A4E"/>
    <w:rsid w:val="00E02C1B"/>
    <w:rsid w:val="00E03C66"/>
    <w:rsid w:val="00E122E9"/>
    <w:rsid w:val="00E22427"/>
    <w:rsid w:val="00E26D7D"/>
    <w:rsid w:val="00E35A60"/>
    <w:rsid w:val="00E3623F"/>
    <w:rsid w:val="00E4176A"/>
    <w:rsid w:val="00E466ED"/>
    <w:rsid w:val="00E60D2F"/>
    <w:rsid w:val="00E734B1"/>
    <w:rsid w:val="00E9045C"/>
    <w:rsid w:val="00EB5720"/>
    <w:rsid w:val="00EB5AD3"/>
    <w:rsid w:val="00EB6856"/>
    <w:rsid w:val="00ED0B89"/>
    <w:rsid w:val="00ED5B34"/>
    <w:rsid w:val="00ED69A1"/>
    <w:rsid w:val="00EE5ED8"/>
    <w:rsid w:val="00F11394"/>
    <w:rsid w:val="00F134AB"/>
    <w:rsid w:val="00F27B52"/>
    <w:rsid w:val="00F336B2"/>
    <w:rsid w:val="00F35794"/>
    <w:rsid w:val="00F50B3E"/>
    <w:rsid w:val="00F7787F"/>
    <w:rsid w:val="00F83D7D"/>
    <w:rsid w:val="00F91F31"/>
    <w:rsid w:val="00FA43E8"/>
    <w:rsid w:val="00FA5C15"/>
    <w:rsid w:val="00FB4EFC"/>
    <w:rsid w:val="00FC063B"/>
    <w:rsid w:val="00FD0E7F"/>
    <w:rsid w:val="00FF58F9"/>
    <w:rsid w:val="00FF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617"/>
    <o:shapelayout v:ext="edit">
      <o:idmap v:ext="edit" data="1"/>
    </o:shapelayout>
  </w:shapeDefaults>
  <w:decimalSymbol w:val=","/>
  <w:listSeparator w:val=";"/>
  <w14:docId w14:val="7ADA6BFE"/>
  <w15:docId w15:val="{EB919083-E480-4A43-ACBE-AD518747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B4"/>
    <w:rPr>
      <w:lang w:val="pt-PT"/>
    </w:rPr>
  </w:style>
  <w:style w:type="paragraph" w:styleId="Ttulo1">
    <w:name w:val="heading 1"/>
    <w:basedOn w:val="Normal"/>
    <w:next w:val="Normal"/>
    <w:qFormat/>
    <w:rsid w:val="00DD7BB4"/>
    <w:pPr>
      <w:keepNext/>
      <w:ind w:right="-513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DD7BB4"/>
    <w:pPr>
      <w:keepNext/>
      <w:ind w:right="-513"/>
      <w:jc w:val="center"/>
      <w:outlineLvl w:val="1"/>
    </w:pPr>
    <w:rPr>
      <w:sz w:val="24"/>
    </w:rPr>
  </w:style>
  <w:style w:type="paragraph" w:styleId="Ttulo3">
    <w:name w:val="heading 3"/>
    <w:basedOn w:val="Normal"/>
    <w:next w:val="Normal"/>
    <w:qFormat/>
    <w:rsid w:val="00DD7BB4"/>
    <w:pPr>
      <w:keepNext/>
      <w:tabs>
        <w:tab w:val="left" w:pos="1560"/>
      </w:tabs>
      <w:jc w:val="right"/>
      <w:outlineLvl w:val="2"/>
    </w:pPr>
    <w:rPr>
      <w:sz w:val="24"/>
    </w:rPr>
  </w:style>
  <w:style w:type="paragraph" w:styleId="Ttulo4">
    <w:name w:val="heading 4"/>
    <w:basedOn w:val="Normal"/>
    <w:next w:val="Normal"/>
    <w:qFormat/>
    <w:rsid w:val="00DD7BB4"/>
    <w:pPr>
      <w:keepNext/>
      <w:jc w:val="center"/>
      <w:outlineLvl w:val="3"/>
    </w:pPr>
    <w:rPr>
      <w:rFonts w:ascii="Arial" w:hAnsi="Arial"/>
      <w:b/>
      <w:sz w:val="28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DD7BB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rsid w:val="00DD7BB4"/>
    <w:pPr>
      <w:tabs>
        <w:tab w:val="center" w:pos="4419"/>
        <w:tab w:val="right" w:pos="8838"/>
      </w:tabs>
    </w:pPr>
  </w:style>
  <w:style w:type="character" w:styleId="Hyperlink">
    <w:name w:val="Hyperlink"/>
    <w:rsid w:val="00DD7BB4"/>
    <w:rPr>
      <w:color w:val="0000FF"/>
      <w:u w:val="single"/>
    </w:rPr>
  </w:style>
  <w:style w:type="paragraph" w:styleId="Recuodecorpodetexto">
    <w:name w:val="Body Text Indent"/>
    <w:basedOn w:val="Normal"/>
    <w:rsid w:val="00DD7BB4"/>
    <w:pPr>
      <w:ind w:left="993"/>
      <w:jc w:val="center"/>
    </w:pPr>
    <w:rPr>
      <w:rFonts w:ascii="Arial Narrow" w:hAnsi="Arial Narrow"/>
      <w:sz w:val="17"/>
      <w:lang w:val="pt-BR"/>
    </w:rPr>
  </w:style>
  <w:style w:type="paragraph" w:styleId="Corpodetexto">
    <w:name w:val="Body Text"/>
    <w:basedOn w:val="Normal"/>
    <w:rsid w:val="00DD7BB4"/>
    <w:pPr>
      <w:tabs>
        <w:tab w:val="left" w:pos="1560"/>
      </w:tabs>
      <w:spacing w:line="360" w:lineRule="atLeast"/>
      <w:jc w:val="both"/>
    </w:pPr>
    <w:rPr>
      <w:sz w:val="24"/>
    </w:rPr>
  </w:style>
  <w:style w:type="paragraph" w:styleId="Corpodetexto2">
    <w:name w:val="Body Text 2"/>
    <w:basedOn w:val="Normal"/>
    <w:link w:val="Corpodetexto2Char"/>
    <w:rsid w:val="00DD7BB4"/>
    <w:pPr>
      <w:tabs>
        <w:tab w:val="left" w:pos="1560"/>
      </w:tabs>
      <w:spacing w:line="360" w:lineRule="atLeast"/>
      <w:jc w:val="both"/>
    </w:pPr>
    <w:rPr>
      <w:sz w:val="22"/>
    </w:rPr>
  </w:style>
  <w:style w:type="character" w:customStyle="1" w:styleId="CabealhoChar">
    <w:name w:val="Cabeçalho Char"/>
    <w:link w:val="Cabealho"/>
    <w:uiPriority w:val="99"/>
    <w:rsid w:val="00176563"/>
    <w:rPr>
      <w:lang w:val="pt-PT"/>
    </w:rPr>
  </w:style>
  <w:style w:type="table" w:styleId="Tabelacomgrade">
    <w:name w:val="Table Grid"/>
    <w:basedOn w:val="Tabelanormal"/>
    <w:rsid w:val="00176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D3609"/>
    <w:rPr>
      <w:sz w:val="26"/>
    </w:rPr>
  </w:style>
  <w:style w:type="character" w:customStyle="1" w:styleId="Corpodetexto2Char">
    <w:name w:val="Corpo de texto 2 Char"/>
    <w:link w:val="Corpodetexto2"/>
    <w:rsid w:val="001452D2"/>
    <w:rPr>
      <w:sz w:val="22"/>
      <w:lang w:val="pt-PT"/>
    </w:rPr>
  </w:style>
  <w:style w:type="character" w:customStyle="1" w:styleId="RodapChar">
    <w:name w:val="Rodapé Char"/>
    <w:basedOn w:val="Fontepargpadro"/>
    <w:link w:val="Rodap"/>
    <w:rsid w:val="00A1688A"/>
    <w:rPr>
      <w:lang w:val="pt-PT"/>
    </w:rPr>
  </w:style>
  <w:style w:type="paragraph" w:styleId="Textodebalo">
    <w:name w:val="Balloon Text"/>
    <w:basedOn w:val="Normal"/>
    <w:link w:val="TextodebaloChar"/>
    <w:rsid w:val="00A1688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A1688A"/>
    <w:rPr>
      <w:rFonts w:ascii="Tahoma" w:hAnsi="Tahoma" w:cs="Tahoma"/>
      <w:sz w:val="16"/>
      <w:szCs w:val="16"/>
      <w:lang w:val="pt-PT"/>
    </w:rPr>
  </w:style>
  <w:style w:type="paragraph" w:customStyle="1" w:styleId="Default">
    <w:name w:val="Default"/>
    <w:rsid w:val="005B2DC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c.pa.gov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png@01DA6579.B5EB35F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675</Characters>
  <Application>Microsoft Office Word</Application>
  <DocSecurity>4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Links>
    <vt:vector size="24" baseType="variant">
      <vt:variant>
        <vt:i4>1179671</vt:i4>
      </vt:variant>
      <vt:variant>
        <vt:i4>9</vt:i4>
      </vt:variant>
      <vt:variant>
        <vt:i4>0</vt:i4>
      </vt:variant>
      <vt:variant>
        <vt:i4>5</vt:i4>
      </vt:variant>
      <vt:variant>
        <vt:lpwstr>http://www.ppgeciv.ufscar.br/</vt:lpwstr>
      </vt:variant>
      <vt:variant>
        <vt:lpwstr/>
      </vt:variant>
      <vt:variant>
        <vt:i4>5963875</vt:i4>
      </vt:variant>
      <vt:variant>
        <vt:i4>6</vt:i4>
      </vt:variant>
      <vt:variant>
        <vt:i4>0</vt:i4>
      </vt:variant>
      <vt:variant>
        <vt:i4>5</vt:i4>
      </vt:variant>
      <vt:variant>
        <vt:lpwstr>mailto:ppgeciv@ufscar.br</vt:lpwstr>
      </vt:variant>
      <vt:variant>
        <vt:lpwstr/>
      </vt:variant>
      <vt:variant>
        <vt:i4>1179671</vt:i4>
      </vt:variant>
      <vt:variant>
        <vt:i4>3</vt:i4>
      </vt:variant>
      <vt:variant>
        <vt:i4>0</vt:i4>
      </vt:variant>
      <vt:variant>
        <vt:i4>5</vt:i4>
      </vt:variant>
      <vt:variant>
        <vt:lpwstr>http://www.ppgeciv.ufscar.br/</vt:lpwstr>
      </vt:variant>
      <vt:variant>
        <vt:lpwstr/>
      </vt:variant>
      <vt:variant>
        <vt:i4>5963875</vt:i4>
      </vt:variant>
      <vt:variant>
        <vt:i4>0</vt:i4>
      </vt:variant>
      <vt:variant>
        <vt:i4>0</vt:i4>
      </vt:variant>
      <vt:variant>
        <vt:i4>5</vt:i4>
      </vt:variant>
      <vt:variant>
        <vt:lpwstr>mailto:ppgeciv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macedo</dc:creator>
  <cp:lastModifiedBy>VALÉRIA LIMA CARVALHO</cp:lastModifiedBy>
  <cp:revision>2</cp:revision>
  <cp:lastPrinted>2011-01-16T22:07:00Z</cp:lastPrinted>
  <dcterms:created xsi:type="dcterms:W3CDTF">2024-03-25T19:51:00Z</dcterms:created>
  <dcterms:modified xsi:type="dcterms:W3CDTF">2024-03-25T19:51:00Z</dcterms:modified>
</cp:coreProperties>
</file>